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086B" w:rsidRPr="00247519" w:rsidRDefault="001F158E" w:rsidP="001F158E">
      <w:pPr>
        <w:rPr>
          <w:b/>
          <w:sz w:val="28"/>
        </w:rPr>
      </w:pPr>
      <w:r w:rsidRPr="001F158E">
        <w:rPr>
          <w:b/>
          <w:sz w:val="28"/>
        </w:rPr>
        <w:t xml:space="preserve">I) Introduction to </w:t>
      </w:r>
      <w:r w:rsidR="00D81732">
        <w:rPr>
          <w:b/>
          <w:sz w:val="28"/>
        </w:rPr>
        <w:t xml:space="preserve">Software Integration </w:t>
      </w:r>
    </w:p>
    <w:p w:rsidR="00A7086B" w:rsidRDefault="00A7086B" w:rsidP="00A7086B">
      <w:pPr>
        <w:rPr>
          <w:b/>
          <w:sz w:val="28"/>
        </w:rPr>
      </w:pPr>
      <w:r w:rsidRPr="001F158E">
        <w:rPr>
          <w:b/>
          <w:sz w:val="28"/>
        </w:rPr>
        <w:t>I</w:t>
      </w:r>
      <w:r>
        <w:rPr>
          <w:b/>
          <w:sz w:val="28"/>
        </w:rPr>
        <w:t xml:space="preserve">I) </w:t>
      </w:r>
      <w:r w:rsidR="00247519" w:rsidRPr="00247519">
        <w:rPr>
          <w:b/>
          <w:sz w:val="28"/>
        </w:rPr>
        <w:t>Combining SQL and Tableau</w:t>
      </w:r>
      <w:r w:rsidR="00247519">
        <w:rPr>
          <w:b/>
          <w:sz w:val="28"/>
        </w:rPr>
        <w:t>:</w:t>
      </w:r>
    </w:p>
    <w:p w:rsidR="00247519" w:rsidRPr="00247519" w:rsidRDefault="00247519" w:rsidP="00A7086B">
      <w:pPr>
        <w:rPr>
          <w:szCs w:val="18"/>
        </w:rPr>
      </w:pPr>
      <w:r>
        <w:rPr>
          <w:szCs w:val="18"/>
        </w:rPr>
        <w:t>_ What SQL can but Tableau can’t</w:t>
      </w:r>
      <w:r w:rsidR="00675581">
        <w:rPr>
          <w:szCs w:val="18"/>
        </w:rPr>
        <w:t>:</w:t>
      </w:r>
      <w:r w:rsidR="00675581">
        <w:rPr>
          <w:szCs w:val="18"/>
        </w:rPr>
        <w:br/>
        <w:t xml:space="preserve"> </w:t>
      </w:r>
      <w:r w:rsidR="00675581">
        <w:rPr>
          <w:szCs w:val="18"/>
        </w:rPr>
        <w:tab/>
        <w:t>+)</w:t>
      </w:r>
      <w:r>
        <w:rPr>
          <w:szCs w:val="18"/>
        </w:rPr>
        <w:t xml:space="preserve"> </w:t>
      </w:r>
      <w:r>
        <w:t>Union of data: SQL to access and retrieve the information from your database</w:t>
      </w:r>
      <w:r w:rsidR="00675581">
        <w:br/>
        <w:t xml:space="preserve"> </w:t>
      </w:r>
      <w:r w:rsidR="00675581">
        <w:tab/>
        <w:t xml:space="preserve">+) </w:t>
      </w:r>
      <w:r w:rsidRPr="00247519">
        <w:t>Stored procedures: SQL for complex table calculations</w:t>
      </w:r>
      <w:r w:rsidR="00675581">
        <w:br/>
        <w:t xml:space="preserve"> </w:t>
      </w:r>
      <w:r w:rsidR="00675581">
        <w:tab/>
        <w:t>+)</w:t>
      </w:r>
      <w:r>
        <w:t xml:space="preserve"> </w:t>
      </w:r>
      <w:r w:rsidRPr="00247519">
        <w:t>Pre-processing: SQL has a better performance</w:t>
      </w:r>
      <w:r>
        <w:br/>
      </w:r>
      <w:r w:rsidR="00675581">
        <w:t>_ Problem structure:</w:t>
      </w:r>
      <w:r w:rsidR="00675581">
        <w:br/>
        <w:t xml:space="preserve"> </w:t>
      </w:r>
      <w:r w:rsidR="00675581">
        <w:tab/>
        <w:t xml:space="preserve">+) </w:t>
      </w:r>
      <w:r w:rsidR="00347CB3">
        <w:t>Receive a business task</w:t>
      </w:r>
      <w:r w:rsidR="00347CB3">
        <w:br/>
        <w:t xml:space="preserve"> </w:t>
      </w:r>
      <w:r w:rsidR="00347CB3">
        <w:tab/>
        <w:t>+) Use SQL to execute a query retrieving a relevant dataset from the database</w:t>
      </w:r>
      <w:r w:rsidR="00347CB3">
        <w:br/>
        <w:t xml:space="preserve"> </w:t>
      </w:r>
      <w:r w:rsidR="00347CB3">
        <w:tab/>
        <w:t xml:space="preserve">+) Export the newly obtained </w:t>
      </w:r>
      <w:r w:rsidR="00B65CD8">
        <w:t>da</w:t>
      </w:r>
      <w:r w:rsidR="00347CB3">
        <w:t xml:space="preserve">ta in a CSV file to be used </w:t>
      </w:r>
      <w:r w:rsidR="00B65CD8">
        <w:t xml:space="preserve">in </w:t>
      </w:r>
      <w:r w:rsidR="00347CB3">
        <w:t>Tableau</w:t>
      </w:r>
      <w:r w:rsidR="003400A9">
        <w:br/>
        <w:t xml:space="preserve"> </w:t>
      </w:r>
      <w:r w:rsidR="003400A9">
        <w:tab/>
        <w:t>+) Create a professional and understa</w:t>
      </w:r>
      <w:r w:rsidR="00152C05">
        <w:t>ndable visualisation in Tableau</w:t>
      </w:r>
    </w:p>
    <w:p w:rsidR="00152C05" w:rsidRPr="00981E6B" w:rsidRDefault="00416449" w:rsidP="00416449">
      <w:pPr>
        <w:rPr>
          <w:b/>
          <w:sz w:val="28"/>
        </w:rPr>
      </w:pPr>
      <w:r w:rsidRPr="001F158E">
        <w:rPr>
          <w:b/>
          <w:sz w:val="28"/>
        </w:rPr>
        <w:t>I</w:t>
      </w:r>
      <w:r>
        <w:rPr>
          <w:b/>
          <w:sz w:val="28"/>
        </w:rPr>
        <w:t xml:space="preserve">II) </w:t>
      </w:r>
      <w:r w:rsidR="00152C05">
        <w:rPr>
          <w:b/>
          <w:sz w:val="28"/>
        </w:rPr>
        <w:t>Loading the database:</w:t>
      </w:r>
    </w:p>
    <w:p w:rsidR="00803300" w:rsidRDefault="00770DC2" w:rsidP="00770DC2">
      <w:pPr>
        <w:rPr>
          <w:b/>
          <w:sz w:val="28"/>
        </w:rPr>
      </w:pPr>
      <w:r w:rsidRPr="001F158E">
        <w:rPr>
          <w:b/>
          <w:sz w:val="28"/>
        </w:rPr>
        <w:t>I</w:t>
      </w:r>
      <w:r>
        <w:rPr>
          <w:b/>
          <w:sz w:val="28"/>
        </w:rPr>
        <w:t xml:space="preserve">V) </w:t>
      </w:r>
      <w:r w:rsidR="00803300">
        <w:rPr>
          <w:b/>
          <w:sz w:val="28"/>
        </w:rPr>
        <w:t>Integrating SQL + Tableau:</w:t>
      </w:r>
    </w:p>
    <w:p w:rsidR="00803300" w:rsidRPr="00803300" w:rsidRDefault="00803300" w:rsidP="00803300">
      <w:pPr>
        <w:rPr>
          <w:b/>
          <w:sz w:val="24"/>
        </w:rPr>
      </w:pPr>
      <w:r>
        <w:rPr>
          <w:b/>
          <w:sz w:val="24"/>
        </w:rPr>
        <w:t>Problem 1</w:t>
      </w:r>
      <w:r w:rsidRPr="00803300">
        <w:rPr>
          <w:b/>
          <w:sz w:val="24"/>
        </w:rPr>
        <w:t xml:space="preserve">: </w:t>
      </w:r>
    </w:p>
    <w:p w:rsidR="00260287" w:rsidRDefault="00C36359" w:rsidP="00260287">
      <w:r>
        <w:t>Task:</w:t>
      </w:r>
      <w:r w:rsidR="00770DC2">
        <w:t xml:space="preserve"> </w:t>
      </w:r>
      <w:r w:rsidR="00981E6B">
        <w:t>Create a visualisation that provides a breakdown between the male and female employees worki</w:t>
      </w:r>
      <w:r w:rsidR="00905884">
        <w:t>ng in the company each year, st</w:t>
      </w:r>
      <w:r w:rsidR="00981E6B">
        <w:t>a</w:t>
      </w:r>
      <w:r w:rsidR="00905884">
        <w:t>r</w:t>
      </w:r>
      <w:r w:rsidR="00981E6B">
        <w:t>ting from 1990.</w:t>
      </w:r>
      <w:r>
        <w:br/>
      </w:r>
      <w:r>
        <w:br/>
        <w:t>a) Query to find the total number of employees, both Male a</w:t>
      </w:r>
      <w:r w:rsidR="00260287">
        <w:t>nd Female, each year from 1990</w:t>
      </w:r>
      <w:r w:rsidR="00260287">
        <w:br/>
        <w:t>b</w:t>
      </w:r>
      <w:r>
        <w:t>) Exporting Your Output from SQL and Loading it in Tableau</w:t>
      </w:r>
      <w:r>
        <w:br/>
      </w:r>
      <w:r w:rsidR="00260287">
        <w:t>c) Visualizing the Solution in Tableau:</w:t>
      </w:r>
      <w:r w:rsidR="00260287">
        <w:br/>
        <w:t xml:space="preserve"> </w:t>
      </w:r>
      <w:r w:rsidR="00260287">
        <w:tab/>
        <w:t xml:space="preserve">+) </w:t>
      </w:r>
      <w:r w:rsidR="002A6313">
        <w:t>Add and adjust the colour aspect of visualisation</w:t>
      </w:r>
      <w:r w:rsidR="00391DF5">
        <w:br/>
        <w:t xml:space="preserve"> </w:t>
      </w:r>
      <w:r w:rsidR="00391DF5">
        <w:tab/>
        <w:t>+) The graph can tell us how many employees work for the company in a certain year</w:t>
      </w:r>
      <w:r w:rsidR="000E6B44">
        <w:br/>
        <w:t xml:space="preserve"> </w:t>
      </w:r>
      <w:r w:rsidR="000E6B44">
        <w:tab/>
        <w:t xml:space="preserve">+) How many workers were hired </w:t>
      </w:r>
      <w:r w:rsidR="00B33FBE">
        <w:t xml:space="preserve">by </w:t>
      </w:r>
      <w:r w:rsidR="000E6B44">
        <w:t>the</w:t>
      </w:r>
      <w:r w:rsidR="00320C25">
        <w:t xml:space="preserve"> company in a certain year</w:t>
      </w:r>
      <w:r w:rsidR="00320C25">
        <w:br/>
        <w:t xml:space="preserve"> </w:t>
      </w:r>
      <w:r w:rsidR="00320C25">
        <w:tab/>
        <w:t>+) The total number of employees through the years</w:t>
      </w:r>
    </w:p>
    <w:p w:rsidR="00803300" w:rsidRPr="00803300" w:rsidRDefault="00803300" w:rsidP="00803300">
      <w:pPr>
        <w:rPr>
          <w:b/>
          <w:sz w:val="24"/>
        </w:rPr>
      </w:pPr>
      <w:r>
        <w:rPr>
          <w:b/>
          <w:sz w:val="24"/>
        </w:rPr>
        <w:t>Problem 2</w:t>
      </w:r>
      <w:r w:rsidRPr="00803300">
        <w:rPr>
          <w:b/>
          <w:sz w:val="24"/>
        </w:rPr>
        <w:t xml:space="preserve">: </w:t>
      </w:r>
    </w:p>
    <w:p w:rsidR="002C7266" w:rsidRDefault="002C7266" w:rsidP="002C7266">
      <w:r w:rsidRPr="002C7266">
        <w:t xml:space="preserve">Task: Compare the number of </w:t>
      </w:r>
      <w:r w:rsidR="00D71F84">
        <w:t xml:space="preserve">active </w:t>
      </w:r>
      <w:r w:rsidRPr="002C7266">
        <w:t>male managers to the number of</w:t>
      </w:r>
      <w:r w:rsidR="00D71F84">
        <w:t xml:space="preserve"> active</w:t>
      </w:r>
      <w:r w:rsidRPr="002C7266">
        <w:t xml:space="preserve"> female managers from different departments for each year, starting from 1990.</w:t>
      </w:r>
      <w:r w:rsidR="00B37A2C">
        <w:t xml:space="preserve"> Create the same type of chart for each department</w:t>
      </w:r>
      <w:r w:rsidR="005F4EFF">
        <w:t>.</w:t>
      </w:r>
    </w:p>
    <w:p w:rsidR="00AC7320" w:rsidRDefault="00AC7320" w:rsidP="00AC7320">
      <w:r>
        <w:t xml:space="preserve"> </w:t>
      </w:r>
      <w:r>
        <w:tab/>
        <w:t>a) SQL:</w:t>
      </w:r>
      <w:r>
        <w:br/>
        <w:t xml:space="preserve"> </w:t>
      </w:r>
      <w:r>
        <w:tab/>
      </w:r>
      <w:r>
        <w:tab/>
        <w:t>+) Use CASE Statements to classify which employees are still working for the company</w:t>
      </w:r>
      <w:r>
        <w:br/>
        <w:t xml:space="preserve"> </w:t>
      </w:r>
      <w:r>
        <w:tab/>
      </w:r>
      <w:r>
        <w:tab/>
        <w:t>+) USE SUBQUERIES to create a necessary field + GROUP BY to compact the outputs</w:t>
      </w:r>
      <w:r>
        <w:br/>
        <w:t xml:space="preserve"> </w:t>
      </w:r>
      <w:r>
        <w:tab/>
      </w:r>
      <w:r>
        <w:tab/>
        <w:t xml:space="preserve">+) CROSS JOIN  </w:t>
      </w:r>
      <w:r w:rsidR="00DF646F">
        <w:t>and join more than two tables</w:t>
      </w:r>
      <w:r w:rsidR="00D71F84">
        <w:br/>
        <w:t xml:space="preserve"> </w:t>
      </w:r>
      <w:r w:rsidR="00D71F84">
        <w:tab/>
      </w:r>
      <w:r w:rsidR="00D71F84">
        <w:tab/>
        <w:t>+) Conclusion:</w:t>
      </w:r>
    </w:p>
    <w:p w:rsidR="00D71F84" w:rsidRDefault="00D71F84" w:rsidP="00AC7320">
      <w:r>
        <w:tab/>
      </w:r>
      <w:r>
        <w:tab/>
      </w:r>
      <w:r>
        <w:tab/>
        <w:t>- The dataset is from the year 1990 to 2000</w:t>
      </w:r>
      <w:r>
        <w:br/>
        <w:t xml:space="preserve"> </w:t>
      </w:r>
      <w:r>
        <w:tab/>
      </w:r>
      <w:r>
        <w:tab/>
      </w:r>
      <w:r>
        <w:tab/>
        <w:t xml:space="preserve">- </w:t>
      </w:r>
      <w:r w:rsidR="003C5F7F">
        <w:t>It has 1000 rows</w:t>
      </w:r>
      <w:r w:rsidR="003C5F7F">
        <w:br/>
        <w:t xml:space="preserve"> </w:t>
      </w:r>
      <w:r w:rsidR="003C5F7F">
        <w:tab/>
      </w:r>
      <w:r w:rsidR="003C5F7F">
        <w:tab/>
      </w:r>
      <w:r w:rsidR="003C5F7F">
        <w:tab/>
        <w:t>- The total active employees = 530</w:t>
      </w:r>
    </w:p>
    <w:p w:rsidR="004663D6" w:rsidRDefault="00AC7320" w:rsidP="004663D6">
      <w:pPr>
        <w:rPr>
          <w:rFonts w:eastAsiaTheme="minorEastAsia"/>
        </w:rPr>
      </w:pPr>
      <w:r>
        <w:t xml:space="preserve"> </w:t>
      </w:r>
      <w:r>
        <w:tab/>
      </w:r>
      <w:r w:rsidR="004036D8">
        <w:t>b</w:t>
      </w:r>
      <w:r>
        <w:t>) Tableau:</w:t>
      </w:r>
      <w:r>
        <w:br/>
        <w:t xml:space="preserve"> </w:t>
      </w:r>
      <w:r>
        <w:tab/>
      </w:r>
      <w:r>
        <w:tab/>
        <w:t xml:space="preserve">+) </w:t>
      </w:r>
      <w:r w:rsidR="00C63D17">
        <w:t xml:space="preserve">Apply filed (gender) to </w:t>
      </w:r>
      <w:r w:rsidR="00C63D17" w:rsidRPr="00C63D17">
        <w:rPr>
          <w:b/>
        </w:rPr>
        <w:t>detail</w:t>
      </w:r>
      <w:r w:rsidR="00C63D17">
        <w:t xml:space="preserve"> </w:t>
      </w:r>
      <w:r w:rsidR="00C63D17">
        <w:br/>
        <w:t xml:space="preserve"> </w:t>
      </w:r>
      <w:r w:rsidR="00C63D17">
        <w:tab/>
      </w:r>
      <w:r w:rsidR="00C63D17">
        <w:tab/>
        <w:t xml:space="preserve">+) The difference between </w:t>
      </w:r>
      <w:r w:rsidR="00C63D17" w:rsidRPr="00C63D17">
        <w:rPr>
          <w:b/>
        </w:rPr>
        <w:t>Measures</w:t>
      </w:r>
      <w:r w:rsidR="00C63D17">
        <w:t xml:space="preserve"> and </w:t>
      </w:r>
      <w:r w:rsidR="00C63D17" w:rsidRPr="00C63D17">
        <w:rPr>
          <w:b/>
        </w:rPr>
        <w:t>Dimensions</w:t>
      </w:r>
      <w:r w:rsidR="00C63D17">
        <w:t xml:space="preserve">: </w:t>
      </w:r>
      <w:r w:rsidR="0043564B" w:rsidRPr="0043564B">
        <w:rPr>
          <w:b/>
        </w:rPr>
        <w:t>Dimensions</w:t>
      </w:r>
      <w:r w:rsidR="0043564B" w:rsidRPr="0043564B">
        <w:t xml:space="preserve"> affect the level of detail in the view. </w:t>
      </w:r>
      <w:r w:rsidR="0043564B">
        <w:t xml:space="preserve">      </w:t>
      </w:r>
      <w:r w:rsidR="004663D6">
        <w:t xml:space="preserve">     </w:t>
      </w:r>
      <w:r w:rsidR="0043564B" w:rsidRPr="0043564B">
        <w:rPr>
          <w:b/>
        </w:rPr>
        <w:t>Measures</w:t>
      </w:r>
      <w:r w:rsidR="0043564B" w:rsidRPr="0043564B">
        <w:t xml:space="preserve"> contain numeric, quantitative values that you can measure. </w:t>
      </w:r>
      <w:r w:rsidR="0043564B" w:rsidRPr="0043564B">
        <w:rPr>
          <w:b/>
        </w:rPr>
        <w:t>Measures</w:t>
      </w:r>
      <w:r w:rsidR="0043564B" w:rsidRPr="0043564B">
        <w:t xml:space="preserve"> can be aggregated. When you drag a </w:t>
      </w:r>
      <w:r w:rsidR="0043564B" w:rsidRPr="0043564B">
        <w:rPr>
          <w:b/>
        </w:rPr>
        <w:t>measure</w:t>
      </w:r>
      <w:r w:rsidR="0043564B" w:rsidRPr="0043564B">
        <w:t xml:space="preserve"> </w:t>
      </w:r>
      <w:r w:rsidR="004663D6">
        <w:t xml:space="preserve">  </w:t>
      </w:r>
      <w:r w:rsidR="0043564B" w:rsidRPr="0043564B">
        <w:t xml:space="preserve">into the view, Tableau applies an aggregation to that </w:t>
      </w:r>
      <w:r w:rsidR="0043564B" w:rsidRPr="0043564B">
        <w:rPr>
          <w:b/>
        </w:rPr>
        <w:t>measure</w:t>
      </w:r>
      <w:r w:rsidR="0043564B" w:rsidRPr="0043564B">
        <w:t xml:space="preserve"> (by default).</w:t>
      </w:r>
      <w:r w:rsidR="00E93DD9">
        <w:br/>
        <w:t xml:space="preserve"> </w:t>
      </w:r>
      <w:r w:rsidR="00E93DD9">
        <w:tab/>
      </w:r>
      <w:r w:rsidR="00E93DD9">
        <w:tab/>
        <w:t>+) Hovering over certain parts of visualisation can show use quantitative information</w:t>
      </w:r>
      <w:r w:rsidR="004663D6">
        <w:br/>
        <w:t xml:space="preserve"> </w:t>
      </w:r>
      <w:r w:rsidR="004663D6">
        <w:tab/>
      </w:r>
      <w:r>
        <w:br/>
      </w:r>
      <w:r w:rsidR="00611504">
        <w:rPr>
          <w:rFonts w:eastAsiaTheme="minorEastAsia"/>
        </w:rPr>
        <w:br/>
        <w:t xml:space="preserve"> </w:t>
      </w:r>
      <w:r w:rsidR="00611504">
        <w:rPr>
          <w:rFonts w:eastAsiaTheme="minorEastAsia"/>
        </w:rPr>
        <w:tab/>
      </w:r>
      <w:r w:rsidR="00611504">
        <w:rPr>
          <w:rFonts w:eastAsiaTheme="minorEastAsia"/>
        </w:rPr>
        <w:br/>
      </w:r>
      <w:r w:rsidR="005A501C">
        <w:rPr>
          <w:rFonts w:eastAsiaTheme="minorEastAsia"/>
        </w:rPr>
        <w:br/>
      </w:r>
    </w:p>
    <w:p w:rsidR="004663D6" w:rsidRDefault="004663D6" w:rsidP="004663D6">
      <w:pPr>
        <w:rPr>
          <w:rFonts w:eastAsiaTheme="minorEastAsia"/>
        </w:rPr>
      </w:pPr>
    </w:p>
    <w:p w:rsidR="00803300" w:rsidRPr="00803300" w:rsidRDefault="00803300" w:rsidP="00803300">
      <w:pPr>
        <w:rPr>
          <w:b/>
          <w:sz w:val="24"/>
        </w:rPr>
      </w:pPr>
      <w:r>
        <w:rPr>
          <w:b/>
          <w:sz w:val="24"/>
        </w:rPr>
        <w:t xml:space="preserve">Problem </w:t>
      </w:r>
      <w:r>
        <w:rPr>
          <w:b/>
          <w:sz w:val="24"/>
        </w:rPr>
        <w:t>3</w:t>
      </w:r>
      <w:r w:rsidRPr="00803300">
        <w:rPr>
          <w:b/>
          <w:sz w:val="24"/>
        </w:rPr>
        <w:t xml:space="preserve">: </w:t>
      </w:r>
    </w:p>
    <w:p w:rsidR="00F038C2" w:rsidRDefault="004663D6" w:rsidP="004663D6">
      <w:pPr>
        <w:rPr>
          <w:rFonts w:eastAsiaTheme="minorEastAsia"/>
        </w:rPr>
      </w:pPr>
      <w:r>
        <w:rPr>
          <w:rFonts w:eastAsiaTheme="minorEastAsia"/>
        </w:rPr>
        <w:t xml:space="preserve">Task: </w:t>
      </w:r>
      <w:r w:rsidRPr="004663D6">
        <w:rPr>
          <w:rFonts w:eastAsiaTheme="minorEastAsia"/>
        </w:rPr>
        <w:t>Compare the average salary of female versus male employees in the entire company until year 2002, and add a filter allowing you to see that per each department</w:t>
      </w:r>
    </w:p>
    <w:p w:rsidR="004663D6" w:rsidRDefault="004663D6" w:rsidP="004663D6">
      <w:r>
        <w:rPr>
          <w:rFonts w:eastAsiaTheme="minorEastAsia"/>
        </w:rPr>
        <w:tab/>
      </w:r>
      <w:r>
        <w:t>a) SQL:</w:t>
      </w:r>
      <w:r>
        <w:br/>
        <w:t xml:space="preserve"> </w:t>
      </w:r>
      <w:r>
        <w:tab/>
      </w:r>
      <w:r>
        <w:tab/>
        <w:t>+) Joining 4 tables</w:t>
      </w:r>
    </w:p>
    <w:p w:rsidR="004663D6" w:rsidRDefault="004663D6" w:rsidP="004663D6">
      <w:r>
        <w:tab/>
      </w:r>
      <w:r>
        <w:tab/>
      </w:r>
      <w:r>
        <w:tab/>
        <w:t>- There is no Female in Research department</w:t>
      </w:r>
      <w:r>
        <w:br/>
        <w:t xml:space="preserve"> </w:t>
      </w:r>
      <w:r>
        <w:tab/>
      </w:r>
      <w:r>
        <w:tab/>
      </w:r>
      <w:r>
        <w:tab/>
        <w:t xml:space="preserve">- </w:t>
      </w:r>
      <w:r w:rsidR="00C20E51">
        <w:t>‘Gender’ &amp; ‘Department’ = text data</w:t>
      </w:r>
      <w:r w:rsidR="00C20E51">
        <w:br/>
        <w:t xml:space="preserve"> </w:t>
      </w:r>
      <w:r w:rsidR="00C20E51">
        <w:tab/>
      </w:r>
      <w:r w:rsidR="00C20E51">
        <w:tab/>
      </w:r>
      <w:r w:rsidR="00C20E51">
        <w:tab/>
        <w:t>- ‘Salary’ &amp; ‘Calendar_year’ = numeric data</w:t>
      </w:r>
    </w:p>
    <w:p w:rsidR="008F553C" w:rsidRDefault="00AC7A54" w:rsidP="004663D6">
      <w:r>
        <w:t xml:space="preserve"> </w:t>
      </w:r>
      <w:r>
        <w:tab/>
        <w:t>b</w:t>
      </w:r>
      <w:r w:rsidR="004663D6">
        <w:t>) Tableau:</w:t>
      </w:r>
      <w:r w:rsidR="00C63A75">
        <w:t xml:space="preserve"> </w:t>
      </w:r>
      <w:r w:rsidR="004663D6">
        <w:br/>
        <w:t xml:space="preserve"> </w:t>
      </w:r>
      <w:r w:rsidR="004663D6">
        <w:tab/>
      </w:r>
      <w:r w:rsidR="004663D6">
        <w:tab/>
        <w:t xml:space="preserve">+) </w:t>
      </w:r>
      <w:r w:rsidR="00C63A75">
        <w:t>When you are using a measure in the ‘Rows’ section in Tableau you must always aggregate the data in certain way</w:t>
      </w:r>
      <w:r w:rsidR="004663D6">
        <w:t xml:space="preserve"> </w:t>
      </w:r>
      <w:r w:rsidR="004663D6">
        <w:br/>
        <w:t xml:space="preserve"> </w:t>
      </w:r>
      <w:r w:rsidR="004663D6">
        <w:tab/>
      </w:r>
      <w:r w:rsidR="004663D6">
        <w:tab/>
        <w:t xml:space="preserve">+) </w:t>
      </w:r>
      <w:r w:rsidR="00FC56D5">
        <w:t>In this exercise with filter you can perform some analytical reasonings such as:</w:t>
      </w:r>
      <w:r w:rsidR="00FC56D5">
        <w:br/>
        <w:t xml:space="preserve"> </w:t>
      </w:r>
      <w:r w:rsidR="00FC56D5">
        <w:tab/>
      </w:r>
      <w:r w:rsidR="00FC56D5">
        <w:tab/>
      </w:r>
      <w:r w:rsidR="00FC56D5">
        <w:tab/>
        <w:t>- Overall the average salary of male employees is always higher than female employees</w:t>
      </w:r>
      <w:r w:rsidR="00FC56D5">
        <w:br/>
        <w:t xml:space="preserve"> </w:t>
      </w:r>
      <w:r w:rsidR="00FC56D5">
        <w:tab/>
      </w:r>
      <w:r w:rsidR="00FC56D5">
        <w:tab/>
      </w:r>
      <w:r w:rsidR="00FC56D5">
        <w:tab/>
        <w:t>- The average salary of male employees &gt; female counterparts in all departments</w:t>
      </w:r>
    </w:p>
    <w:p w:rsidR="00DF642F" w:rsidRDefault="008F553C" w:rsidP="004663D6">
      <w:r>
        <w:t xml:space="preserve"> </w:t>
      </w:r>
      <w:r>
        <w:tab/>
      </w:r>
      <w:r>
        <w:tab/>
        <w:t xml:space="preserve">+) </w:t>
      </w:r>
      <w:r w:rsidRPr="00703ADF">
        <w:rPr>
          <w:b/>
          <w:color w:val="FF0000"/>
        </w:rPr>
        <w:t>Difference</w:t>
      </w:r>
      <w:r w:rsidR="00A614CD" w:rsidRPr="00703ADF">
        <w:rPr>
          <w:b/>
          <w:color w:val="FF0000"/>
        </w:rPr>
        <w:t>s</w:t>
      </w:r>
      <w:r w:rsidRPr="00703ADF">
        <w:rPr>
          <w:color w:val="FF0000"/>
        </w:rPr>
        <w:t xml:space="preserve"> </w:t>
      </w:r>
      <w:r w:rsidRPr="008F553C">
        <w:t xml:space="preserve">Between Tableau </w:t>
      </w:r>
      <w:r w:rsidR="009420EB" w:rsidRPr="008F553C">
        <w:t xml:space="preserve">Workbook </w:t>
      </w:r>
      <w:r w:rsidR="009420EB">
        <w:t>,Worksheet, Dashboard, and Story</w:t>
      </w:r>
      <w:r>
        <w:t>:</w:t>
      </w:r>
      <w:r>
        <w:br/>
        <w:t xml:space="preserve"> </w:t>
      </w:r>
      <w:r>
        <w:tab/>
      </w:r>
      <w:r>
        <w:tab/>
      </w:r>
      <w:r>
        <w:tab/>
        <w:t>-</w:t>
      </w:r>
      <w:r w:rsidR="009420EB">
        <w:t xml:space="preserve"> </w:t>
      </w:r>
      <w:r w:rsidR="009420EB" w:rsidRPr="009420EB">
        <w:t>A workbook contains sheets, which can be a worksheet, dashboard, or a story.</w:t>
      </w:r>
      <w:r>
        <w:br/>
        <w:t xml:space="preserve"> </w:t>
      </w:r>
      <w:r>
        <w:tab/>
      </w:r>
      <w:r>
        <w:tab/>
      </w:r>
      <w:r>
        <w:tab/>
        <w:t>-</w:t>
      </w:r>
      <w:r w:rsidR="00723763">
        <w:t xml:space="preserve"> </w:t>
      </w:r>
      <w:r w:rsidR="00723763" w:rsidRPr="00723763">
        <w:t>A worksheet contains a single view along with shelves, legends, and the Data pane</w:t>
      </w:r>
      <w:r>
        <w:br/>
        <w:t xml:space="preserve"> </w:t>
      </w:r>
      <w:r>
        <w:tab/>
      </w:r>
      <w:r>
        <w:tab/>
      </w:r>
      <w:r>
        <w:tab/>
        <w:t>-</w:t>
      </w:r>
      <w:r w:rsidR="00723763">
        <w:t xml:space="preserve"> </w:t>
      </w:r>
      <w:r w:rsidR="00723763" w:rsidRPr="00723763">
        <w:t>A dashboard is a collection of views from multiple worksheets.</w:t>
      </w:r>
      <w:r>
        <w:br/>
        <w:t xml:space="preserve"> </w:t>
      </w:r>
      <w:r>
        <w:tab/>
      </w:r>
      <w:r>
        <w:tab/>
      </w:r>
      <w:r>
        <w:tab/>
        <w:t>-</w:t>
      </w:r>
      <w:r w:rsidR="000017F5" w:rsidRPr="000017F5">
        <w:t xml:space="preserve"> A story contains a sequence of worksheets or dashboards that work together to convey information</w:t>
      </w:r>
      <w:r w:rsidR="00DF642F">
        <w:br/>
        <w:t xml:space="preserve"> </w:t>
      </w:r>
    </w:p>
    <w:p w:rsidR="00803300" w:rsidRPr="00803300" w:rsidRDefault="00803300" w:rsidP="00803300">
      <w:pPr>
        <w:rPr>
          <w:b/>
          <w:sz w:val="24"/>
        </w:rPr>
      </w:pPr>
      <w:r>
        <w:rPr>
          <w:b/>
          <w:sz w:val="24"/>
        </w:rPr>
        <w:t xml:space="preserve">Problem </w:t>
      </w:r>
      <w:r>
        <w:rPr>
          <w:b/>
          <w:sz w:val="24"/>
        </w:rPr>
        <w:t>4</w:t>
      </w:r>
      <w:r w:rsidRPr="00803300">
        <w:rPr>
          <w:b/>
          <w:sz w:val="24"/>
        </w:rPr>
        <w:t xml:space="preserve">: </w:t>
      </w:r>
    </w:p>
    <w:p w:rsidR="00DF642F" w:rsidRDefault="00DF642F" w:rsidP="00DF642F">
      <w:r>
        <w:t xml:space="preserve">Task: </w:t>
      </w:r>
      <w:r>
        <w:t>Create an SQL stored procedure that will allow you to obtain the average male and female salary per department within a certain salary range. Let this range be defined by two values the user can ins</w:t>
      </w:r>
      <w:r>
        <w:t>ert when calling the procedure.</w:t>
      </w:r>
    </w:p>
    <w:p w:rsidR="00DF642F" w:rsidRPr="00DF642F" w:rsidRDefault="00DF642F" w:rsidP="00DF642F">
      <w:r>
        <w:t>Finally, visualize the obtained result-set in Tableau as a double bar chart.</w:t>
      </w:r>
    </w:p>
    <w:p w:rsidR="004663D6" w:rsidRPr="008F553C" w:rsidRDefault="004663D6" w:rsidP="004663D6"/>
    <w:p w:rsidR="000F51BA" w:rsidRDefault="000F51BA" w:rsidP="000F51BA">
      <w:r>
        <w:rPr>
          <w:rFonts w:eastAsiaTheme="minorEastAsia"/>
        </w:rPr>
        <w:tab/>
      </w:r>
      <w:r>
        <w:t>a) SQL:</w:t>
      </w:r>
      <w:r>
        <w:br/>
        <w:t xml:space="preserve"> </w:t>
      </w:r>
      <w:r>
        <w:tab/>
      </w:r>
      <w:r>
        <w:tab/>
        <w:t>+) Joining 4 tables</w:t>
      </w:r>
      <w:r>
        <w:br/>
        <w:t xml:space="preserve"> </w:t>
      </w:r>
      <w:r>
        <w:tab/>
      </w:r>
      <w:r>
        <w:tab/>
        <w:t>+) Using a stored procedure</w:t>
      </w:r>
      <w:r>
        <w:br/>
        <w:t xml:space="preserve"> </w:t>
      </w:r>
      <w:r>
        <w:tab/>
      </w:r>
      <w:r>
        <w:tab/>
        <w:t>+) Create a range in the sto</w:t>
      </w:r>
      <w:r w:rsidR="004F4A6B">
        <w:t>re procedure</w:t>
      </w:r>
      <w:r>
        <w:tab/>
      </w:r>
      <w:r>
        <w:tab/>
        <w:t xml:space="preserve"> </w:t>
      </w:r>
    </w:p>
    <w:p w:rsidR="00803300" w:rsidRDefault="000F51BA" w:rsidP="000F51BA">
      <w:r>
        <w:t xml:space="preserve"> </w:t>
      </w:r>
      <w:r>
        <w:tab/>
        <w:t xml:space="preserve">b) Tableau: </w:t>
      </w:r>
      <w:r>
        <w:br/>
        <w:t xml:space="preserve"> </w:t>
      </w:r>
      <w:r>
        <w:tab/>
      </w:r>
      <w:r>
        <w:tab/>
        <w:t xml:space="preserve">+) </w:t>
      </w:r>
      <w:r w:rsidR="00497FA0">
        <w:t xml:space="preserve">How to know which field should be dragged? Based on the question, think of the chart that can answer the question </w:t>
      </w:r>
      <w:r w:rsidR="007B2341">
        <w:t>and you know what fields belong to rows or columns</w:t>
      </w:r>
      <w:r>
        <w:br/>
        <w:t xml:space="preserve"> </w:t>
      </w:r>
      <w:r>
        <w:tab/>
      </w:r>
      <w:r>
        <w:tab/>
        <w:t xml:space="preserve">+) </w:t>
      </w:r>
      <w:r w:rsidR="006600CA" w:rsidRPr="006600CA">
        <w:rPr>
          <w:b/>
          <w:color w:val="FF0000"/>
        </w:rPr>
        <w:t>How to create a double bar chart?</w:t>
      </w:r>
      <w:r>
        <w:br/>
        <w:t xml:space="preserve"> </w:t>
      </w:r>
    </w:p>
    <w:p w:rsidR="00DF5C35" w:rsidRPr="00DF5C35" w:rsidRDefault="00DF5C35" w:rsidP="00DF5C35">
      <w:pPr>
        <w:rPr>
          <w:b/>
          <w:sz w:val="28"/>
        </w:rPr>
      </w:pPr>
      <w:r w:rsidRPr="00DF5C35">
        <w:rPr>
          <w:b/>
          <w:sz w:val="28"/>
        </w:rPr>
        <w:t xml:space="preserve">Problem </w:t>
      </w:r>
      <w:r>
        <w:rPr>
          <w:b/>
          <w:sz w:val="28"/>
        </w:rPr>
        <w:t>5</w:t>
      </w:r>
      <w:r w:rsidRPr="00DF5C35">
        <w:rPr>
          <w:b/>
          <w:sz w:val="28"/>
        </w:rPr>
        <w:t xml:space="preserve">: </w:t>
      </w:r>
    </w:p>
    <w:p w:rsidR="00F05801" w:rsidRDefault="00DF5C35" w:rsidP="000F51BA">
      <w:r>
        <w:t>Task: Build a Dashboard</w:t>
      </w:r>
    </w:p>
    <w:p w:rsidR="00F038C2" w:rsidRPr="00A614CD" w:rsidRDefault="00F05801" w:rsidP="000F51BA">
      <w:r>
        <w:tab/>
        <w:t>a) Tableau:</w:t>
      </w:r>
      <w:r>
        <w:br/>
        <w:t xml:space="preserve"> </w:t>
      </w:r>
      <w:r>
        <w:tab/>
      </w:r>
      <w:r>
        <w:tab/>
        <w:t xml:space="preserve">+) </w:t>
      </w:r>
      <w:r w:rsidR="009561FF">
        <w:t>Stretch the dashboard automatically</w:t>
      </w:r>
      <w:r w:rsidR="009561FF">
        <w:br/>
        <w:t xml:space="preserve"> </w:t>
      </w:r>
      <w:r w:rsidR="009561FF">
        <w:tab/>
      </w:r>
      <w:r w:rsidR="009561FF">
        <w:tab/>
        <w:t xml:space="preserve">+) </w:t>
      </w:r>
      <w:r w:rsidR="00D93BFB">
        <w:t>What’s the difference between a legend and a filter?</w:t>
      </w:r>
      <w:r w:rsidR="00E5629A">
        <w:br/>
        <w:t xml:space="preserve"> </w:t>
      </w:r>
      <w:r w:rsidR="00E5629A">
        <w:tab/>
      </w:r>
      <w:r w:rsidR="00E5629A">
        <w:tab/>
      </w:r>
      <w:r w:rsidR="00E5629A">
        <w:tab/>
        <w:t xml:space="preserve">- A </w:t>
      </w:r>
      <w:r w:rsidR="00E5629A" w:rsidRPr="00D0730C">
        <w:rPr>
          <w:b/>
        </w:rPr>
        <w:t>legend</w:t>
      </w:r>
      <w:r w:rsidR="00E5629A">
        <w:t xml:space="preserve"> can be applied to a worksheet </w:t>
      </w:r>
      <w:r w:rsidR="00E5629A" w:rsidRPr="001A34F0">
        <w:rPr>
          <w:b/>
        </w:rPr>
        <w:t>only</w:t>
      </w:r>
      <w:r w:rsidR="00E5629A">
        <w:t xml:space="preserve">, while a </w:t>
      </w:r>
      <w:r w:rsidR="00E5629A" w:rsidRPr="00AE4C02">
        <w:rPr>
          <w:b/>
          <w:color w:val="00B050"/>
        </w:rPr>
        <w:t>filter</w:t>
      </w:r>
      <w:r w:rsidR="00E5629A" w:rsidRPr="00AE4C02">
        <w:rPr>
          <w:color w:val="00B050"/>
        </w:rPr>
        <w:t xml:space="preserve"> </w:t>
      </w:r>
      <w:r w:rsidR="00E5629A">
        <w:t xml:space="preserve">can be applied to a worksheet </w:t>
      </w:r>
      <w:r w:rsidR="00E5629A" w:rsidRPr="00AE4C02">
        <w:rPr>
          <w:b/>
          <w:color w:val="00B050"/>
        </w:rPr>
        <w:t>and</w:t>
      </w:r>
      <w:r w:rsidR="00E5629A" w:rsidRPr="00AE4C02">
        <w:rPr>
          <w:color w:val="00B050"/>
        </w:rPr>
        <w:t xml:space="preserve"> </w:t>
      </w:r>
      <w:r w:rsidR="00E5629A">
        <w:t>a dashboard</w:t>
      </w:r>
      <w:r w:rsidR="000F51BA">
        <w:tab/>
      </w:r>
      <w:r w:rsidR="00EE2FD6">
        <w:br/>
        <w:t xml:space="preserve"> </w:t>
      </w:r>
      <w:r w:rsidR="00EE2FD6">
        <w:tab/>
      </w:r>
      <w:r w:rsidR="00EE2FD6">
        <w:tab/>
        <w:t>+) Apply the filter to all charts</w:t>
      </w:r>
      <w:bookmarkStart w:id="0" w:name="_GoBack"/>
      <w:bookmarkEnd w:id="0"/>
      <w:r w:rsidR="000F51BA">
        <w:tab/>
      </w:r>
      <w:r w:rsidR="000F51BA">
        <w:tab/>
      </w:r>
    </w:p>
    <w:p w:rsidR="00F038C2" w:rsidRPr="00F038C2" w:rsidRDefault="00F038C2" w:rsidP="00F038C2">
      <w:pPr>
        <w:rPr>
          <w:rFonts w:eastAsiaTheme="minorEastAsia"/>
        </w:rPr>
      </w:pPr>
    </w:p>
    <w:p w:rsidR="00F038C2" w:rsidRPr="00F038C2" w:rsidRDefault="00F038C2" w:rsidP="00F038C2">
      <w:pPr>
        <w:rPr>
          <w:rFonts w:eastAsiaTheme="minorEastAsia"/>
        </w:rPr>
      </w:pPr>
    </w:p>
    <w:p w:rsidR="00F038C2" w:rsidRPr="00F038C2" w:rsidRDefault="00F038C2" w:rsidP="00F038C2">
      <w:pPr>
        <w:rPr>
          <w:rFonts w:eastAsiaTheme="minorEastAsia"/>
        </w:rPr>
      </w:pPr>
    </w:p>
    <w:p w:rsidR="00F038C2" w:rsidRPr="00F038C2" w:rsidRDefault="00F038C2" w:rsidP="00F038C2">
      <w:pPr>
        <w:rPr>
          <w:rFonts w:eastAsiaTheme="minorEastAsia"/>
        </w:rPr>
      </w:pPr>
    </w:p>
    <w:p w:rsidR="00F038C2" w:rsidRDefault="00F038C2" w:rsidP="00F038C2">
      <w:pPr>
        <w:rPr>
          <w:rFonts w:eastAsiaTheme="minorEastAsia"/>
        </w:rPr>
      </w:pPr>
    </w:p>
    <w:p w:rsidR="003F026D" w:rsidRDefault="003F026D" w:rsidP="00F038C2">
      <w:pPr>
        <w:rPr>
          <w:rFonts w:eastAsiaTheme="minorEastAsia"/>
        </w:rPr>
      </w:pPr>
    </w:p>
    <w:p w:rsidR="00F038C2" w:rsidRDefault="00F038C2" w:rsidP="00F038C2">
      <w:pPr>
        <w:rPr>
          <w:rFonts w:eastAsiaTheme="minorEastAsia"/>
        </w:rPr>
      </w:pPr>
    </w:p>
    <w:p w:rsidR="00F038C2" w:rsidRDefault="00F038C2" w:rsidP="00F038C2">
      <w:pPr>
        <w:rPr>
          <w:rFonts w:eastAsiaTheme="minorEastAsia"/>
        </w:rPr>
      </w:pPr>
    </w:p>
    <w:p w:rsidR="00F038C2" w:rsidRDefault="00F038C2" w:rsidP="00F038C2">
      <w:pPr>
        <w:rPr>
          <w:rFonts w:eastAsiaTheme="minorEastAsia"/>
        </w:rPr>
      </w:pPr>
    </w:p>
    <w:p w:rsidR="00F038C2" w:rsidRDefault="00F038C2" w:rsidP="00F038C2">
      <w:pPr>
        <w:rPr>
          <w:rFonts w:eastAsiaTheme="minorEastAsia"/>
        </w:rPr>
      </w:pPr>
    </w:p>
    <w:p w:rsidR="00F038C2" w:rsidRDefault="00F038C2" w:rsidP="00F038C2">
      <w:pPr>
        <w:rPr>
          <w:rFonts w:eastAsiaTheme="minorEastAsia"/>
        </w:rPr>
      </w:pPr>
    </w:p>
    <w:p w:rsidR="00F038C2" w:rsidRDefault="00F038C2" w:rsidP="00F038C2">
      <w:pPr>
        <w:rPr>
          <w:rFonts w:eastAsiaTheme="minorEastAsia"/>
        </w:rPr>
      </w:pPr>
    </w:p>
    <w:p w:rsidR="00F038C2" w:rsidRPr="00F038C2" w:rsidRDefault="00F038C2" w:rsidP="00F038C2">
      <w:pPr>
        <w:rPr>
          <w:rFonts w:eastAsiaTheme="minorEastAsia"/>
        </w:rPr>
      </w:pPr>
      <w:r>
        <w:rPr>
          <w:noProof/>
        </w:rPr>
        <w:drawing>
          <wp:inline distT="0" distB="0" distL="0" distR="0" wp14:anchorId="71B87768" wp14:editId="77DF6663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038C2" w:rsidRPr="00F038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sDQxMDIxNTQ0MDVT0lEKTi0uzszPAykwNKwFAF/OxvctAAAA"/>
  </w:docVars>
  <w:rsids>
    <w:rsidRoot w:val="000D1964"/>
    <w:rsid w:val="000017F5"/>
    <w:rsid w:val="000D1964"/>
    <w:rsid w:val="000E6B44"/>
    <w:rsid w:val="000F51BA"/>
    <w:rsid w:val="00152C05"/>
    <w:rsid w:val="001650F2"/>
    <w:rsid w:val="00176445"/>
    <w:rsid w:val="001A34F0"/>
    <w:rsid w:val="001F158E"/>
    <w:rsid w:val="001F628C"/>
    <w:rsid w:val="00247519"/>
    <w:rsid w:val="00260287"/>
    <w:rsid w:val="0027575F"/>
    <w:rsid w:val="002A6313"/>
    <w:rsid w:val="002C7266"/>
    <w:rsid w:val="00320C25"/>
    <w:rsid w:val="003400A9"/>
    <w:rsid w:val="00347CB3"/>
    <w:rsid w:val="003908B9"/>
    <w:rsid w:val="00391DF5"/>
    <w:rsid w:val="003C5F7F"/>
    <w:rsid w:val="003F026D"/>
    <w:rsid w:val="004036D8"/>
    <w:rsid w:val="00405EEB"/>
    <w:rsid w:val="00416449"/>
    <w:rsid w:val="0043564B"/>
    <w:rsid w:val="004663D6"/>
    <w:rsid w:val="00497FA0"/>
    <w:rsid w:val="004F4A6B"/>
    <w:rsid w:val="00581BDB"/>
    <w:rsid w:val="005A501C"/>
    <w:rsid w:val="005F4EFF"/>
    <w:rsid w:val="00606ECF"/>
    <w:rsid w:val="00611504"/>
    <w:rsid w:val="006600CA"/>
    <w:rsid w:val="00675581"/>
    <w:rsid w:val="006F7A29"/>
    <w:rsid w:val="00703ADF"/>
    <w:rsid w:val="00723763"/>
    <w:rsid w:val="00754D2C"/>
    <w:rsid w:val="00770DC2"/>
    <w:rsid w:val="007B2341"/>
    <w:rsid w:val="007D6B0E"/>
    <w:rsid w:val="00803300"/>
    <w:rsid w:val="008723D2"/>
    <w:rsid w:val="008F553C"/>
    <w:rsid w:val="00905884"/>
    <w:rsid w:val="00906F91"/>
    <w:rsid w:val="009420EB"/>
    <w:rsid w:val="009561FF"/>
    <w:rsid w:val="00981E6B"/>
    <w:rsid w:val="00A11CF7"/>
    <w:rsid w:val="00A40107"/>
    <w:rsid w:val="00A614CD"/>
    <w:rsid w:val="00A7086B"/>
    <w:rsid w:val="00AC6FDE"/>
    <w:rsid w:val="00AC7320"/>
    <w:rsid w:val="00AC7A54"/>
    <w:rsid w:val="00AE4C02"/>
    <w:rsid w:val="00B33FBE"/>
    <w:rsid w:val="00B37A2C"/>
    <w:rsid w:val="00B65CD8"/>
    <w:rsid w:val="00C20E51"/>
    <w:rsid w:val="00C36359"/>
    <w:rsid w:val="00C63A75"/>
    <w:rsid w:val="00C63D17"/>
    <w:rsid w:val="00D0730C"/>
    <w:rsid w:val="00D71F84"/>
    <w:rsid w:val="00D81732"/>
    <w:rsid w:val="00D93BFB"/>
    <w:rsid w:val="00DC54E2"/>
    <w:rsid w:val="00DD133B"/>
    <w:rsid w:val="00DF5C35"/>
    <w:rsid w:val="00DF642F"/>
    <w:rsid w:val="00DF646F"/>
    <w:rsid w:val="00E5629A"/>
    <w:rsid w:val="00E93DD9"/>
    <w:rsid w:val="00EE2FD6"/>
    <w:rsid w:val="00F038C2"/>
    <w:rsid w:val="00F05801"/>
    <w:rsid w:val="00F37689"/>
    <w:rsid w:val="00F46960"/>
    <w:rsid w:val="00F70394"/>
    <w:rsid w:val="00FB1CF1"/>
    <w:rsid w:val="00FC5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DC838B-EA64-4557-9E25-D94886653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1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5C3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696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8</TotalTime>
  <Pages>3</Pages>
  <Words>659</Words>
  <Characters>375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</dc:creator>
  <cp:keywords/>
  <dc:description/>
  <cp:lastModifiedBy>Son</cp:lastModifiedBy>
  <cp:revision>76</cp:revision>
  <dcterms:created xsi:type="dcterms:W3CDTF">2020-10-01T07:03:00Z</dcterms:created>
  <dcterms:modified xsi:type="dcterms:W3CDTF">2020-10-09T06:38:00Z</dcterms:modified>
</cp:coreProperties>
</file>